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40592" w14:textId="77777777" w:rsidR="007C7C20" w:rsidRDefault="00340C92">
      <w:pPr>
        <w:pStyle w:val="Tittel"/>
      </w:pPr>
      <w:r>
        <w:t>oving3.R</w:t>
      </w:r>
    </w:p>
    <w:p w14:paraId="53E40593" w14:textId="77777777" w:rsidR="007C7C20" w:rsidRDefault="00340C92">
      <w:pPr>
        <w:pStyle w:val="Author"/>
      </w:pPr>
      <w:r>
        <w:t>Kasper</w:t>
      </w:r>
    </w:p>
    <w:p w14:paraId="53E40594" w14:textId="4D394758" w:rsidR="007C7C20" w:rsidRDefault="00340C92">
      <w:pPr>
        <w:pStyle w:val="Dato"/>
      </w:pPr>
      <w:r>
        <w:t>2021-09-27</w:t>
      </w:r>
    </w:p>
    <w:p w14:paraId="2972DDF3" w14:textId="0C0DC5F2" w:rsidR="00340C92" w:rsidRPr="00340C92" w:rsidRDefault="00340C92" w:rsidP="00340C92">
      <w:pPr>
        <w:pStyle w:val="Brdtekst"/>
        <w:rPr>
          <w:b/>
          <w:bCs/>
        </w:rPr>
      </w:pPr>
      <w:r w:rsidRPr="00340C92">
        <w:rPr>
          <w:b/>
          <w:bCs/>
        </w:rPr>
        <w:t>Del 2:</w:t>
      </w:r>
    </w:p>
    <w:p w14:paraId="53E40595" w14:textId="77777777" w:rsidR="007C7C20" w:rsidRDefault="00340C92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</w:p>
    <w:p w14:paraId="53E40596" w14:textId="77777777" w:rsidR="007C7C20" w:rsidRDefault="00340C92">
      <w:pPr>
        <w:pStyle w:val="SourceCode"/>
      </w:pPr>
      <w:r>
        <w:rPr>
          <w:rStyle w:val="VerbatimChar"/>
        </w:rPr>
        <w:t>##  [1]  1  2  3  4  5  6  7  8  9 10</w:t>
      </w:r>
    </w:p>
    <w:p w14:paraId="53E40597" w14:textId="77777777" w:rsidR="007C7C20" w:rsidRDefault="00340C92">
      <w:pPr>
        <w:pStyle w:val="SourceCode"/>
      </w:pP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</w:t>
      </w:r>
    </w:p>
    <w:p w14:paraId="53E40598" w14:textId="77777777" w:rsidR="007C7C20" w:rsidRDefault="00340C92">
      <w:pPr>
        <w:pStyle w:val="SourceCode"/>
      </w:pPr>
      <w:r>
        <w:rPr>
          <w:rStyle w:val="VerbatimChar"/>
        </w:rPr>
        <w:t>##  [1] 10  9  8  7  6  5  4  3  2  1</w:t>
      </w:r>
    </w:p>
    <w:p w14:paraId="53E40599" w14:textId="77777777" w:rsidR="007C7C20" w:rsidRDefault="00340C92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3E4059A" w14:textId="77777777" w:rsidR="007C7C20" w:rsidRDefault="00340C92">
      <w:pPr>
        <w:pStyle w:val="SourceCode"/>
      </w:pPr>
      <w:r>
        <w:rPr>
          <w:rStyle w:val="VerbatimChar"/>
        </w:rPr>
        <w:t>##  [1] 1 2 1 2 1 2 1 2 1 2</w:t>
      </w:r>
    </w:p>
    <w:p w14:paraId="53E4059B" w14:textId="77777777" w:rsidR="007C7C20" w:rsidRDefault="00340C92">
      <w:pPr>
        <w:pStyle w:val="SourceCode"/>
      </w:pP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3E4059C" w14:textId="77777777" w:rsidR="007C7C20" w:rsidRDefault="00340C92">
      <w:pPr>
        <w:pStyle w:val="SourceCode"/>
      </w:pPr>
      <w:r>
        <w:rPr>
          <w:rStyle w:val="VerbatimChar"/>
        </w:rPr>
        <w:t>## [1] "Red" "Red" "Red" "Red" "Red"</w:t>
      </w:r>
    </w:p>
    <w:p w14:paraId="53E4059D" w14:textId="77777777" w:rsidR="007C7C20" w:rsidRDefault="00340C92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53E4059E" w14:textId="77777777" w:rsidR="007C7C20" w:rsidRDefault="00340C92">
      <w:pPr>
        <w:pStyle w:val="SourceCode"/>
      </w:pPr>
      <w:r>
        <w:rPr>
          <w:rStyle w:val="VerbatimChar"/>
        </w:rPr>
        <w:t>##  [1] "Red"  "Red"  "Red"  "Red"  "Red"  "Blue" "Blue" "Blue" "Blue" "Blue"</w:t>
      </w:r>
    </w:p>
    <w:p w14:paraId="53E4059F" w14:textId="77777777" w:rsidR="007C7C20" w:rsidRPr="00340C92" w:rsidRDefault="00340C92">
      <w:pPr>
        <w:pStyle w:val="SourceCode"/>
        <w:rPr>
          <w:lang w:val="nb-NO"/>
        </w:rPr>
      </w:pPr>
      <w:proofErr w:type="gramStart"/>
      <w:r w:rsidRPr="00340C92">
        <w:rPr>
          <w:rStyle w:val="FunctionTok"/>
          <w:lang w:val="nb-NO"/>
        </w:rPr>
        <w:t>sample</w:t>
      </w:r>
      <w:r w:rsidRPr="00340C92">
        <w:rPr>
          <w:rStyle w:val="NormalTok"/>
          <w:lang w:val="nb-NO"/>
        </w:rPr>
        <w:t>(</w:t>
      </w:r>
      <w:proofErr w:type="gramEnd"/>
      <w:r w:rsidRPr="00340C92">
        <w:rPr>
          <w:rStyle w:val="DecValTok"/>
          <w:lang w:val="nb-NO"/>
        </w:rPr>
        <w:t>1</w:t>
      </w:r>
      <w:r w:rsidRPr="00340C92">
        <w:rPr>
          <w:rStyle w:val="SpecialCharTok"/>
          <w:lang w:val="nb-NO"/>
        </w:rPr>
        <w:t>:</w:t>
      </w:r>
      <w:r w:rsidRPr="00340C92">
        <w:rPr>
          <w:rStyle w:val="DecValTok"/>
          <w:lang w:val="nb-NO"/>
        </w:rPr>
        <w:t>12</w:t>
      </w:r>
      <w:r w:rsidRPr="00340C92">
        <w:rPr>
          <w:rStyle w:val="NormalTok"/>
          <w:lang w:val="nb-NO"/>
        </w:rPr>
        <w:t>,</w:t>
      </w:r>
      <w:r w:rsidRPr="00340C92">
        <w:rPr>
          <w:rStyle w:val="DecValTok"/>
          <w:lang w:val="nb-NO"/>
        </w:rPr>
        <w:t>4</w:t>
      </w:r>
      <w:r w:rsidRPr="00340C92">
        <w:rPr>
          <w:rStyle w:val="NormalTok"/>
          <w:lang w:val="nb-NO"/>
        </w:rPr>
        <w:t xml:space="preserve">) </w:t>
      </w:r>
      <w:r w:rsidRPr="00340C92">
        <w:rPr>
          <w:rStyle w:val="CommentTok"/>
          <w:lang w:val="nb-NO"/>
        </w:rPr>
        <w:t xml:space="preserve"># Velger et tilfeldig utvalg </w:t>
      </w:r>
      <w:proofErr w:type="spellStart"/>
      <w:r w:rsidRPr="00340C92">
        <w:rPr>
          <w:rStyle w:val="CommentTok"/>
          <w:lang w:val="nb-NO"/>
        </w:rPr>
        <w:t>p˚a</w:t>
      </w:r>
      <w:proofErr w:type="spellEnd"/>
      <w:r w:rsidRPr="00340C92">
        <w:rPr>
          <w:rStyle w:val="CommentTok"/>
          <w:lang w:val="nb-NO"/>
        </w:rPr>
        <w:t xml:space="preserve"> 4 fra 1,2,...,12.</w:t>
      </w:r>
    </w:p>
    <w:p w14:paraId="53E405A0" w14:textId="77777777" w:rsidR="007C7C20" w:rsidRDefault="00340C92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0  9</w:t>
      </w:r>
      <w:proofErr w:type="gramEnd"/>
      <w:r>
        <w:rPr>
          <w:rStyle w:val="VerbatimChar"/>
        </w:rPr>
        <w:t xml:space="preserve"> 11  1</w:t>
      </w:r>
    </w:p>
    <w:p w14:paraId="53E405A1" w14:textId="77777777" w:rsidR="007C7C20" w:rsidRDefault="00340C92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CommentTok"/>
        </w:rPr>
        <w:t># Permuterer tallene 1,2,...,12.</w:t>
      </w:r>
    </w:p>
    <w:p w14:paraId="53E405A2" w14:textId="77777777" w:rsidR="007C7C20" w:rsidRDefault="00340C92">
      <w:pPr>
        <w:pStyle w:val="SourceCode"/>
      </w:pPr>
      <w:r>
        <w:rPr>
          <w:rStyle w:val="VerbatimChar"/>
        </w:rPr>
        <w:t>##  [1]  8  7  4  2  6 10  1 12  3 11  9  5</w:t>
      </w:r>
    </w:p>
    <w:p w14:paraId="53E405A3" w14:textId="77777777" w:rsidR="007C7C20" w:rsidRDefault="00340C92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CommentTok"/>
        </w:rPr>
        <w:t>#Permuterer strengene "Red" og "Blue"</w:t>
      </w:r>
    </w:p>
    <w:p w14:paraId="53E405A4" w14:textId="77777777" w:rsidR="007C7C20" w:rsidRDefault="00340C92">
      <w:pPr>
        <w:pStyle w:val="SourceCode"/>
      </w:pPr>
      <w:r>
        <w:rPr>
          <w:rStyle w:val="VerbatimChar"/>
        </w:rPr>
        <w:t>##  [1] "Red"  "Blue" "Blue" "Blue" "Red"  "Red"  "Blue" "Blue" "Red"  "Red"</w:t>
      </w:r>
    </w:p>
    <w:p w14:paraId="53E405A5" w14:textId="77777777" w:rsidR="007C7C20" w:rsidRDefault="00340C92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b2m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53E405A6" w14:textId="77777777" w:rsidR="007C7C20" w:rsidRDefault="00340C92">
      <w:pPr>
        <w:pStyle w:val="SourceCode"/>
      </w:pPr>
      <w:r>
        <w:rPr>
          <w:rStyle w:val="VerbatimChar"/>
        </w:rPr>
        <w:t xml:space="preserve">##     respons          alder         kjonn          </w:t>
      </w:r>
      <w:r>
        <w:br/>
      </w:r>
      <w:r>
        <w:rPr>
          <w:rStyle w:val="VerbatimChar"/>
        </w:rPr>
        <w:t xml:space="preserve">##  Min.   :2.000   Min.   :20.0   Length:30         </w:t>
      </w:r>
      <w:r>
        <w:br/>
      </w:r>
      <w:r>
        <w:rPr>
          <w:rStyle w:val="VerbatimChar"/>
        </w:rPr>
        <w:t xml:space="preserve">##  1st Qu.:3.000   1st Qu.:32.5   Class :character  </w:t>
      </w:r>
      <w:r>
        <w:br/>
      </w:r>
      <w:r>
        <w:rPr>
          <w:rStyle w:val="VerbatimChar"/>
        </w:rPr>
        <w:t xml:space="preserve">##  Median :4.000   Median :45.0   Mode  :character  </w:t>
      </w:r>
      <w:r>
        <w:br/>
      </w:r>
      <w:r>
        <w:rPr>
          <w:rStyle w:val="VerbatimChar"/>
        </w:rPr>
        <w:t xml:space="preserve">##  Mean   :4.533   Mean   :45.0                     </w:t>
      </w:r>
      <w:r>
        <w:br/>
      </w:r>
      <w:r>
        <w:rPr>
          <w:rStyle w:val="VerbatimChar"/>
        </w:rPr>
        <w:t xml:space="preserve">##  3rd Qu.:6.000   3rd Qu.:57.5                     </w:t>
      </w:r>
      <w:r>
        <w:br/>
      </w:r>
      <w:r>
        <w:rPr>
          <w:rStyle w:val="VerbatimChar"/>
        </w:rPr>
        <w:t>##  Max.   :9.000   Max.   :70.0</w:t>
      </w:r>
    </w:p>
    <w:p w14:paraId="53E405A7" w14:textId="77777777" w:rsidR="007C7C20" w:rsidRDefault="00340C92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lder, data</w:t>
      </w:r>
      <w:r>
        <w:rPr>
          <w:rStyle w:val="SpecialCharTok"/>
        </w:rPr>
        <w:t>$</w:t>
      </w:r>
      <w:r>
        <w:rPr>
          <w:rStyle w:val="NormalTok"/>
        </w:rPr>
        <w:t xml:space="preserve">respons, </w:t>
      </w:r>
      <w:r>
        <w:rPr>
          <w:rStyle w:val="AttributeTok"/>
        </w:rPr>
        <w:t>xlab=</w:t>
      </w:r>
      <w:r>
        <w:rPr>
          <w:rStyle w:val="StringTok"/>
        </w:rPr>
        <w:t>"Alde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Respons"</w:t>
      </w:r>
      <w:r>
        <w:rPr>
          <w:rStyle w:val="NormalTok"/>
        </w:rPr>
        <w:t>)</w:t>
      </w:r>
    </w:p>
    <w:p w14:paraId="53E405A8" w14:textId="77777777" w:rsidR="007C7C20" w:rsidRDefault="00340C92">
      <w:pPr>
        <w:pStyle w:val="FirstParagraph"/>
      </w:pPr>
      <w:r>
        <w:rPr>
          <w:noProof/>
        </w:rPr>
        <w:lastRenderedPageBreak/>
        <w:drawing>
          <wp:inline distT="0" distB="0" distL="0" distR="0" wp14:anchorId="53E405AF" wp14:editId="2BCA72D9">
            <wp:extent cx="3009900" cy="2400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234" cy="240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405A9" w14:textId="77777777" w:rsidR="007C7C20" w:rsidRDefault="00340C92">
      <w:pPr>
        <w:pStyle w:val="SourceCode"/>
      </w:pPr>
      <w:r>
        <w:rPr>
          <w:rStyle w:val="NormalTok"/>
        </w:rPr>
        <w:t xml:space="preserve">behandl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cebo"</w:t>
      </w:r>
      <w:r>
        <w:rPr>
          <w:rStyle w:val="NormalTok"/>
        </w:rPr>
        <w:t>,</w:t>
      </w:r>
      <w:r>
        <w:rPr>
          <w:rStyle w:val="StringTok"/>
        </w:rPr>
        <w:t>"FB2M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handl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ehandling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behandling </w:t>
      </w:r>
      <w:r>
        <w:rPr>
          <w:rStyle w:val="OtherTok"/>
        </w:rPr>
        <w:t>&lt;-</w:t>
      </w:r>
      <w:r>
        <w:rPr>
          <w:rStyle w:val="NormalTok"/>
        </w:rPr>
        <w:t xml:space="preserve"> behandling</w:t>
      </w:r>
      <w:r>
        <w:br/>
      </w:r>
      <w:r>
        <w:br/>
      </w:r>
      <w:r>
        <w:rPr>
          <w:rStyle w:val="NormalTok"/>
        </w:rPr>
        <w:t xml:space="preserve">box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 xml:space="preserve">(respons </w:t>
      </w:r>
      <w:r>
        <w:rPr>
          <w:rStyle w:val="SpecialCharTok"/>
        </w:rPr>
        <w:t>~</w:t>
      </w:r>
      <w:r>
        <w:rPr>
          <w:rStyle w:val="NormalTok"/>
        </w:rPr>
        <w:t xml:space="preserve"> behandling, </w:t>
      </w:r>
      <w:r>
        <w:rPr>
          <w:rStyle w:val="AttributeTok"/>
        </w:rPr>
        <w:t>data=</w:t>
      </w:r>
      <w:r>
        <w:rPr>
          <w:rStyle w:val="NormalTok"/>
        </w:rPr>
        <w:t>data)</w:t>
      </w:r>
    </w:p>
    <w:p w14:paraId="53E405AA" w14:textId="77777777" w:rsidR="007C7C20" w:rsidRDefault="00340C92">
      <w:pPr>
        <w:pStyle w:val="FirstParagraph"/>
      </w:pPr>
      <w:r>
        <w:rPr>
          <w:noProof/>
        </w:rPr>
        <w:drawing>
          <wp:inline distT="0" distB="0" distL="0" distR="0" wp14:anchorId="53E405B1" wp14:editId="674E92DB">
            <wp:extent cx="3177540" cy="2842260"/>
            <wp:effectExtent l="0" t="0" r="381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891" cy="284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405AB" w14:textId="77777777" w:rsidR="007C7C20" w:rsidRDefault="00340C92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andomiser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ehandling)</w:t>
      </w:r>
      <w:r>
        <w:br/>
      </w:r>
      <w:r>
        <w:rPr>
          <w:rStyle w:val="NormalTok"/>
        </w:rPr>
        <w:t xml:space="preserve">randomisering </w:t>
      </w:r>
      <w:r>
        <w:rPr>
          <w:rStyle w:val="OtherTok"/>
        </w:rPr>
        <w:t>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randomisering</w:t>
      </w:r>
      <w:r>
        <w:br/>
      </w:r>
      <w:r>
        <w:br/>
      </w:r>
      <w:r>
        <w:rPr>
          <w:rStyle w:val="NormalTok"/>
        </w:rPr>
        <w:t>boxp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 xml:space="preserve">(respons </w:t>
      </w:r>
      <w:r>
        <w:rPr>
          <w:rStyle w:val="SpecialCharTok"/>
        </w:rPr>
        <w:t>~</w:t>
      </w:r>
      <w:r>
        <w:rPr>
          <w:rStyle w:val="NormalTok"/>
        </w:rPr>
        <w:t xml:space="preserve"> randomisering, </w:t>
      </w:r>
      <w:r>
        <w:rPr>
          <w:rStyle w:val="AttributeTok"/>
        </w:rPr>
        <w:t>data=</w:t>
      </w:r>
      <w:r>
        <w:rPr>
          <w:rStyle w:val="NormalTok"/>
        </w:rPr>
        <w:t>data)</w:t>
      </w:r>
    </w:p>
    <w:p w14:paraId="53E405AC" w14:textId="77777777" w:rsidR="007C7C20" w:rsidRDefault="00340C92">
      <w:pPr>
        <w:pStyle w:val="FirstParagraph"/>
      </w:pPr>
      <w:r>
        <w:rPr>
          <w:noProof/>
        </w:rPr>
        <w:lastRenderedPageBreak/>
        <w:drawing>
          <wp:inline distT="0" distB="0" distL="0" distR="0" wp14:anchorId="53E405B3" wp14:editId="3AF97741">
            <wp:extent cx="3406140" cy="2712720"/>
            <wp:effectExtent l="0" t="0" r="381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405AD" w14:textId="77777777" w:rsidR="007C7C20" w:rsidRDefault="00340C92">
      <w:pPr>
        <w:pStyle w:val="SourceCode"/>
      </w:pPr>
      <w:r>
        <w:rPr>
          <w:rStyle w:val="NormalTok"/>
        </w:rPr>
        <w:t xml:space="preserve">Kvinner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kjon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vinne'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Kvinner</w:t>
      </w:r>
      <w:r>
        <w:rPr>
          <w:rStyle w:val="SpecialCharTok"/>
        </w:rPr>
        <w:t>$</w:t>
      </w:r>
      <w:r>
        <w:rPr>
          <w:rStyle w:val="NormalTok"/>
        </w:rPr>
        <w:t>randomisering)</w:t>
      </w:r>
    </w:p>
    <w:p w14:paraId="53E405AE" w14:textId="36E6C6E6" w:rsidR="007C7C20" w:rsidRDefault="00340C92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B2M Placebo </w:t>
      </w:r>
      <w:r>
        <w:br/>
      </w:r>
      <w:r>
        <w:rPr>
          <w:rStyle w:val="VerbatimChar"/>
        </w:rPr>
        <w:t>##       7       8</w:t>
      </w:r>
    </w:p>
    <w:p w14:paraId="4E693F2B" w14:textId="36A937C1" w:rsidR="00764889" w:rsidRDefault="00764889" w:rsidP="00764889">
      <w:pPr>
        <w:rPr>
          <w:rStyle w:val="VerbatimChar"/>
        </w:rPr>
      </w:pPr>
    </w:p>
    <w:p w14:paraId="14CCA681" w14:textId="0E45F774" w:rsidR="00764889" w:rsidRPr="00764889" w:rsidRDefault="00764889" w:rsidP="00764889">
      <w:pPr>
        <w:rPr>
          <w:b/>
          <w:bCs/>
        </w:rPr>
      </w:pPr>
      <w:r w:rsidRPr="00764889">
        <w:rPr>
          <w:b/>
          <w:bCs/>
        </w:rPr>
        <w:t>Del 3:</w:t>
      </w:r>
    </w:p>
    <w:p w14:paraId="2D32C48E" w14:textId="51F3DFF6" w:rsidR="00764889" w:rsidRDefault="00AA366C" w:rsidP="00AA366C">
      <w:pPr>
        <w:pStyle w:val="Listeavsnitt"/>
        <w:numPr>
          <w:ilvl w:val="0"/>
          <w:numId w:val="2"/>
        </w:numPr>
        <w:rPr>
          <w:lang w:val="nb-NO"/>
        </w:rPr>
      </w:pPr>
      <w:r w:rsidRPr="00AA366C">
        <w:rPr>
          <w:lang w:val="nb-NO"/>
        </w:rPr>
        <w:t xml:space="preserve">Den returnerer en permutering </w:t>
      </w:r>
      <w:r>
        <w:rPr>
          <w:lang w:val="nb-NO"/>
        </w:rPr>
        <w:t xml:space="preserve">av 5 strenger «Red» og 5 strenger «Blue», altså den blander de sammen </w:t>
      </w:r>
      <w:r w:rsidR="0090107E">
        <w:rPr>
          <w:lang w:val="nb-NO"/>
        </w:rPr>
        <w:t>i en randomisert rekkefølge.</w:t>
      </w:r>
    </w:p>
    <w:p w14:paraId="13E3BB68" w14:textId="4F0729B4" w:rsidR="0090107E" w:rsidRDefault="00147F1F" w:rsidP="00AA366C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>Her er ikke behandling blitt randomisert og vi har gitt de 15 første (de yn</w:t>
      </w:r>
      <w:r w:rsidR="0060307E">
        <w:rPr>
          <w:lang w:val="nb-NO"/>
        </w:rPr>
        <w:t>gste) placebo-piller, og de 15 siste (de eldste)</w:t>
      </w:r>
      <w:r w:rsidR="007D08DF">
        <w:rPr>
          <w:lang w:val="nb-NO"/>
        </w:rPr>
        <w:t xml:space="preserve"> FB2M. </w:t>
      </w:r>
      <w:r w:rsidR="00255654">
        <w:rPr>
          <w:lang w:val="nb-NO"/>
        </w:rPr>
        <w:t>Så istedenfor å dele det tilfeldig ut over alle alder</w:t>
      </w:r>
      <w:r w:rsidR="004942F7">
        <w:rPr>
          <w:lang w:val="nb-NO"/>
        </w:rPr>
        <w:t>sgrupper</w:t>
      </w:r>
      <w:r w:rsidR="00255654">
        <w:rPr>
          <w:lang w:val="nb-NO"/>
        </w:rPr>
        <w:t xml:space="preserve">, har vi nå kun gitt en type til de eldste og kun en type til de yngre. </w:t>
      </w:r>
      <w:r w:rsidR="00B16561">
        <w:rPr>
          <w:lang w:val="nb-NO"/>
        </w:rPr>
        <w:t xml:space="preserve">Resultatet blir da </w:t>
      </w:r>
      <w:r w:rsidR="00A81E96">
        <w:rPr>
          <w:lang w:val="nb-NO"/>
        </w:rPr>
        <w:t xml:space="preserve">at </w:t>
      </w:r>
      <w:r w:rsidR="001B02C2">
        <w:rPr>
          <w:lang w:val="nb-NO"/>
        </w:rPr>
        <w:t xml:space="preserve">de eldste (som fikk FB2M) har reagert mye sterkere enn de yngste (som fikk placebo-pille). </w:t>
      </w:r>
      <w:r w:rsidR="009217FF">
        <w:rPr>
          <w:lang w:val="nb-NO"/>
        </w:rPr>
        <w:t>Det</w:t>
      </w:r>
      <w:r w:rsidR="00E53ECC">
        <w:rPr>
          <w:lang w:val="nb-NO"/>
        </w:rPr>
        <w:t>te blir da feil når vi vil se på resultatet av 30 tilfeldig valgte personer, ikke kun en spesifikk aldersgruppe.</w:t>
      </w:r>
      <w:r w:rsidR="005447F0">
        <w:rPr>
          <w:lang w:val="nb-NO"/>
        </w:rPr>
        <w:t xml:space="preserve"> Dessuten har ikke de ulike medisinen blir fordelt tilfeldig heller, da en aldersgruppe har fått en type, og en annen aldersgruppe en annen. </w:t>
      </w:r>
      <w:r w:rsidR="005F703B">
        <w:rPr>
          <w:lang w:val="nb-NO"/>
        </w:rPr>
        <w:t>De ulike gruppene har ikke fått samme tildeling, og resultatet vil gi feil data.</w:t>
      </w:r>
      <w:r w:rsidR="00EA774E">
        <w:rPr>
          <w:lang w:val="nb-NO"/>
        </w:rPr>
        <w:t xml:space="preserve"> </w:t>
      </w:r>
      <w:r w:rsidR="00FB4646">
        <w:rPr>
          <w:lang w:val="nb-NO"/>
        </w:rPr>
        <w:t xml:space="preserve">Sånn som det står nå kan vi trekke konklusjon at medisinen fungerer mye dårligere enn </w:t>
      </w:r>
      <w:r w:rsidR="00646CA4">
        <w:rPr>
          <w:lang w:val="nb-NO"/>
        </w:rPr>
        <w:t>en placebo-pille, men denne konklusjonen er nok svak siden utregningen på forhånd er feil.</w:t>
      </w:r>
    </w:p>
    <w:p w14:paraId="5CAC1532" w14:textId="414E709F" w:rsidR="00EE665D" w:rsidRDefault="00C63AFD" w:rsidP="00AA366C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>Her får vi en mer logisk fordeling siden vi bruker randomiserte data av de 30 personene.</w:t>
      </w:r>
      <w:r w:rsidR="004A5AAD">
        <w:rPr>
          <w:lang w:val="nb-NO"/>
        </w:rPr>
        <w:t xml:space="preserve"> </w:t>
      </w:r>
      <w:r w:rsidR="00200A49">
        <w:rPr>
          <w:lang w:val="nb-NO"/>
        </w:rPr>
        <w:t xml:space="preserve">Her ser vi at dataene er ganske like på både FB2M og placebo-pillen, og det kan virke som at </w:t>
      </w:r>
      <w:r w:rsidR="00063470">
        <w:rPr>
          <w:lang w:val="nb-NO"/>
        </w:rPr>
        <w:t xml:space="preserve">medisinen ikke er så perfekt </w:t>
      </w:r>
      <w:r w:rsidR="00694DCE">
        <w:rPr>
          <w:lang w:val="nb-NO"/>
        </w:rPr>
        <w:t xml:space="preserve">likevel. </w:t>
      </w:r>
    </w:p>
    <w:p w14:paraId="4FAF5160" w14:textId="5794DDF8" w:rsidR="00EE665D" w:rsidRDefault="00C54543" w:rsidP="00AA366C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Vi bruker </w:t>
      </w:r>
      <w:proofErr w:type="gramStart"/>
      <w:r>
        <w:rPr>
          <w:lang w:val="nb-NO"/>
        </w:rPr>
        <w:t>sample(</w:t>
      </w:r>
      <w:proofErr w:type="gramEnd"/>
      <w:r>
        <w:rPr>
          <w:lang w:val="nb-NO"/>
        </w:rPr>
        <w:t>) på behandling for å permutere eller blanda dataen vi finner der, og vet derfor at dataene er randomiserte. Vi kan også studere tabellen data og se at dataene er blitt betydelig blandet.</w:t>
      </w:r>
    </w:p>
    <w:p w14:paraId="1EB2E3D3" w14:textId="0C12B29A" w:rsidR="00EE665D" w:rsidRPr="00AA366C" w:rsidRDefault="00691E93" w:rsidP="00AA366C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Jeg tror vi stratifiserer </w:t>
      </w:r>
      <w:r w:rsidR="005F62D7">
        <w:rPr>
          <w:lang w:val="nb-NO"/>
        </w:rPr>
        <w:t xml:space="preserve">datasettet fordi i noen situasjoner kan det være nyttig å se på en gruppe istedenfor alle blandet, da forskjellige grupper kan gi forskjellige resultat. </w:t>
      </w:r>
      <w:r w:rsidR="005F62D7">
        <w:rPr>
          <w:lang w:val="nb-NO"/>
        </w:rPr>
        <w:lastRenderedPageBreak/>
        <w:t>Et kjønn kan reagere mer enn et annet kjønn av f.eks.</w:t>
      </w:r>
      <w:r w:rsidR="0062087D">
        <w:rPr>
          <w:lang w:val="nb-NO"/>
        </w:rPr>
        <w:t xml:space="preserve"> </w:t>
      </w:r>
      <w:r w:rsidR="002C5DA7">
        <w:rPr>
          <w:lang w:val="nb-NO"/>
        </w:rPr>
        <w:t>15 kvinner totalt får behandling, der 7 fikk FB2M og 8 placebo-pille.</w:t>
      </w:r>
      <w:r w:rsidR="00386F31">
        <w:rPr>
          <w:lang w:val="nb-NO"/>
        </w:rPr>
        <w:t xml:space="preserve"> Jeg syns dette u</w:t>
      </w:r>
      <w:r w:rsidR="00CF5E6F">
        <w:rPr>
          <w:lang w:val="nb-NO"/>
        </w:rPr>
        <w:t>t</w:t>
      </w:r>
      <w:r w:rsidR="00386F31">
        <w:rPr>
          <w:lang w:val="nb-NO"/>
        </w:rPr>
        <w:t xml:space="preserve">gjør et tilfeldig utvalg av kvinnene da vi bruker </w:t>
      </w:r>
      <w:r w:rsidR="004005B1">
        <w:rPr>
          <w:lang w:val="nb-NO"/>
        </w:rPr>
        <w:t>randomiserte data fra behandling.</w:t>
      </w:r>
    </w:p>
    <w:sectPr w:rsidR="00EE665D" w:rsidRPr="00AA366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405B9" w14:textId="77777777" w:rsidR="00BC56AE" w:rsidRDefault="00340C92">
      <w:pPr>
        <w:spacing w:after="0"/>
      </w:pPr>
      <w:r>
        <w:separator/>
      </w:r>
    </w:p>
  </w:endnote>
  <w:endnote w:type="continuationSeparator" w:id="0">
    <w:p w14:paraId="53E405BB" w14:textId="77777777" w:rsidR="00BC56AE" w:rsidRDefault="00340C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405B5" w14:textId="77777777" w:rsidR="007C7C20" w:rsidRDefault="00340C92">
      <w:r>
        <w:separator/>
      </w:r>
    </w:p>
  </w:footnote>
  <w:footnote w:type="continuationSeparator" w:id="0">
    <w:p w14:paraId="53E405B6" w14:textId="77777777" w:rsidR="007C7C20" w:rsidRDefault="00340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A121F"/>
    <w:multiLevelType w:val="hybridMultilevel"/>
    <w:tmpl w:val="B28C2C44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DB6A23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3470"/>
    <w:rsid w:val="00147F1F"/>
    <w:rsid w:val="001A2FA6"/>
    <w:rsid w:val="001B02C2"/>
    <w:rsid w:val="00200A49"/>
    <w:rsid w:val="00255654"/>
    <w:rsid w:val="002C5DA7"/>
    <w:rsid w:val="00340C92"/>
    <w:rsid w:val="00386F31"/>
    <w:rsid w:val="004005B1"/>
    <w:rsid w:val="004942F7"/>
    <w:rsid w:val="004A5AAD"/>
    <w:rsid w:val="004E29B3"/>
    <w:rsid w:val="005447F0"/>
    <w:rsid w:val="00590D07"/>
    <w:rsid w:val="005F62D7"/>
    <w:rsid w:val="005F703B"/>
    <w:rsid w:val="0060307E"/>
    <w:rsid w:val="0062087D"/>
    <w:rsid w:val="00646CA4"/>
    <w:rsid w:val="00691E93"/>
    <w:rsid w:val="00694DCE"/>
    <w:rsid w:val="00764889"/>
    <w:rsid w:val="00784D58"/>
    <w:rsid w:val="007C7C20"/>
    <w:rsid w:val="007D08DF"/>
    <w:rsid w:val="008D6863"/>
    <w:rsid w:val="0090107E"/>
    <w:rsid w:val="009217FF"/>
    <w:rsid w:val="00A81E96"/>
    <w:rsid w:val="00AA366C"/>
    <w:rsid w:val="00B16561"/>
    <w:rsid w:val="00B86B75"/>
    <w:rsid w:val="00BC48D5"/>
    <w:rsid w:val="00BC56AE"/>
    <w:rsid w:val="00C36279"/>
    <w:rsid w:val="00C54543"/>
    <w:rsid w:val="00C63AFD"/>
    <w:rsid w:val="00CF5E6F"/>
    <w:rsid w:val="00E315A3"/>
    <w:rsid w:val="00E53ECC"/>
    <w:rsid w:val="00EA774E"/>
    <w:rsid w:val="00EE51A5"/>
    <w:rsid w:val="00EE665D"/>
    <w:rsid w:val="00FB46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E40592"/>
  <w15:docId w15:val="{5570DDBF-0385-4356-9F66-ACF38658B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eavsnitt">
    <w:name w:val="List Paragraph"/>
    <w:basedOn w:val="Normal"/>
    <w:rsid w:val="00AA36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4DEE8-3D4D-4DA2-9B8C-C2EC747B7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538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3.R</dc:title>
  <dc:creator>Kasper</dc:creator>
  <cp:keywords/>
  <cp:lastModifiedBy>Kasper Melheim</cp:lastModifiedBy>
  <cp:revision>36</cp:revision>
  <dcterms:created xsi:type="dcterms:W3CDTF">2021-09-27T11:42:00Z</dcterms:created>
  <dcterms:modified xsi:type="dcterms:W3CDTF">2021-09-27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7</vt:lpwstr>
  </property>
</Properties>
</file>